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10350" w:type="dxa"/>
        <w:jc w:val="center"/>
        <w:tblBorders>
          <w:top w:val="single" w:sz="4" w:space="0" w:color="auto"/>
          <w:left w:val="single" w:sz="8" w:space="0" w:color="FFFFFF"/>
          <w:bottom w:val="single" w:sz="4" w:space="0" w:color="auto"/>
          <w:right w:val="single" w:sz="8" w:space="0" w:color="FFFFFF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9"/>
        <w:gridCol w:w="607"/>
        <w:gridCol w:w="3425"/>
        <w:gridCol w:w="3129"/>
        <w:gridCol w:w="1890"/>
      </w:tblGrid>
      <w:tr w:rsidR="00B46E31" w:rsidRPr="00847012" w:rsidTr="00C541D6">
        <w:trPr>
          <w:trHeight w:val="398"/>
          <w:jc w:val="center"/>
        </w:trPr>
        <w:tc>
          <w:tcPr>
            <w:tcW w:w="10350" w:type="dxa"/>
            <w:gridSpan w:val="5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D9D9D9" w:themeFill="background1" w:themeFillShade="D9"/>
          </w:tcPr>
          <w:p w:rsidR="00B46E31" w:rsidRPr="00F375A3" w:rsidRDefault="00B46E31" w:rsidP="00D87A5A">
            <w:pPr>
              <w:bidi/>
              <w:spacing w:after="0" w:line="240" w:lineRule="auto"/>
              <w:jc w:val="center"/>
              <w:rPr>
                <w:rFonts w:ascii="Arial" w:hAnsi="Arial" w:cs="B Titr"/>
                <w:b/>
                <w:bCs/>
                <w:kern w:val="24"/>
                <w:sz w:val="24"/>
                <w:szCs w:val="24"/>
                <w:rtl/>
                <w:lang w:bidi="fa-IR"/>
              </w:rPr>
            </w:pPr>
            <w:r w:rsidRPr="00F375A3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>جدول</w:t>
            </w:r>
            <w:r w:rsidRPr="00F375A3">
              <w:rPr>
                <w:rFonts w:ascii="Arial" w:hAnsi="Arial" w:cs="B Titr"/>
                <w:b/>
                <w:bCs/>
                <w:kern w:val="24"/>
                <w:sz w:val="24"/>
                <w:szCs w:val="24"/>
                <w:rtl/>
                <w:lang w:bidi="fa-IR"/>
              </w:rPr>
              <w:t xml:space="preserve">  </w:t>
            </w:r>
            <w:r w:rsidRPr="00F375A3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>برنامه</w:t>
            </w:r>
            <w:r w:rsidRPr="00F375A3">
              <w:rPr>
                <w:rFonts w:ascii="Arial" w:hAnsi="Arial" w:cs="B Titr"/>
                <w:b/>
                <w:bCs/>
                <w:kern w:val="24"/>
                <w:sz w:val="24"/>
                <w:szCs w:val="24"/>
                <w:rtl/>
                <w:lang w:bidi="fa-IR"/>
              </w:rPr>
              <w:t xml:space="preserve"> </w:t>
            </w:r>
            <w:r w:rsidRPr="00F375A3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>کارگاه اخلاق در انتشار آثار پژوهشی</w:t>
            </w:r>
            <w:r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 xml:space="preserve"> دانشگاه علوم پزشکی لرستان</w:t>
            </w:r>
            <w:r w:rsidR="00C47226">
              <w:rPr>
                <w:rFonts w:ascii="Arial" w:hAnsi="Arial" w:cs="B Titr"/>
                <w:b/>
                <w:bCs/>
                <w:kern w:val="24"/>
                <w:sz w:val="24"/>
                <w:szCs w:val="24"/>
                <w:lang w:bidi="fa-IR"/>
              </w:rPr>
              <w:t xml:space="preserve"> </w:t>
            </w:r>
            <w:r w:rsidR="00C47226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 xml:space="preserve">ویژه </w:t>
            </w:r>
            <w:r w:rsidR="0084750C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 xml:space="preserve">دانشجویان </w:t>
            </w:r>
            <w:r w:rsidR="00C47226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 xml:space="preserve"> </w:t>
            </w:r>
            <w:r w:rsidR="0084750C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>06/1</w:t>
            </w:r>
            <w:r w:rsidR="00D87A5A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>2</w:t>
            </w:r>
            <w:bookmarkStart w:id="0" w:name="_GoBack"/>
            <w:bookmarkEnd w:id="0"/>
            <w:r w:rsidR="00C47226">
              <w:rPr>
                <w:rFonts w:ascii="Arial" w:hAnsi="Arial" w:cs="B Titr" w:hint="cs"/>
                <w:b/>
                <w:bCs/>
                <w:kern w:val="24"/>
                <w:sz w:val="24"/>
                <w:szCs w:val="24"/>
                <w:rtl/>
                <w:lang w:bidi="fa-IR"/>
              </w:rPr>
              <w:t>/97</w:t>
            </w:r>
          </w:p>
        </w:tc>
      </w:tr>
      <w:tr w:rsidR="00B46E31" w:rsidRPr="00847012" w:rsidTr="00C541D6">
        <w:trPr>
          <w:trHeight w:val="315"/>
          <w:jc w:val="center"/>
        </w:trPr>
        <w:tc>
          <w:tcPr>
            <w:tcW w:w="1299" w:type="dxa"/>
            <w:tcBorders>
              <w:top w:val="doub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ساعت</w:t>
            </w:r>
          </w:p>
        </w:tc>
        <w:tc>
          <w:tcPr>
            <w:tcW w:w="60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46E31" w:rsidRPr="00847012" w:rsidRDefault="00C541D6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دقیقه</w:t>
            </w:r>
          </w:p>
        </w:tc>
        <w:tc>
          <w:tcPr>
            <w:tcW w:w="342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</w:rPr>
            </w:pPr>
            <w:r w:rsidRPr="00847012"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  <w:t>موضوع</w:t>
            </w:r>
          </w:p>
        </w:tc>
        <w:tc>
          <w:tcPr>
            <w:tcW w:w="312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</w:rPr>
            </w:pPr>
            <w:r w:rsidRPr="00847012"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  <w:t>مجری</w:t>
            </w:r>
          </w:p>
        </w:tc>
        <w:tc>
          <w:tcPr>
            <w:tcW w:w="1890" w:type="dxa"/>
            <w:tcBorders>
              <w:top w:val="doub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روش کار</w:t>
            </w:r>
          </w:p>
        </w:tc>
      </w:tr>
      <w:tr w:rsidR="00B46E31" w:rsidRPr="00847012" w:rsidTr="00C541D6">
        <w:trPr>
          <w:trHeight w:val="398"/>
          <w:jc w:val="center"/>
        </w:trPr>
        <w:tc>
          <w:tcPr>
            <w:tcW w:w="1299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B46E31" w:rsidRPr="00A9199B" w:rsidRDefault="00C47226" w:rsidP="00C47226">
            <w:pPr>
              <w:bidi/>
              <w:spacing w:after="0" w:line="240" w:lineRule="auto"/>
              <w:jc w:val="center"/>
              <w:rPr>
                <w:rFonts w:ascii="Arial" w:hAnsi="Arial" w:cs="B Nazanin"/>
                <w:kern w:val="24"/>
                <w:rtl/>
                <w:lang w:bidi="fa-IR"/>
              </w:rPr>
            </w:pPr>
            <w:r w:rsidRPr="00A9199B">
              <w:rPr>
                <w:rFonts w:ascii="Arial" w:hAnsi="Arial" w:cs="B Nazanin" w:hint="cs"/>
                <w:kern w:val="24"/>
                <w:rtl/>
                <w:lang w:bidi="fa-IR"/>
              </w:rPr>
              <w:t>40/8-30/8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46E31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</w:p>
        </w:tc>
        <w:tc>
          <w:tcPr>
            <w:tcW w:w="34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ثبت نام و استقرا</w:t>
            </w:r>
            <w:r w:rsidR="0030066D"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ر</w:t>
            </w: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 xml:space="preserve"> شرکت کنندگان</w:t>
            </w:r>
          </w:p>
        </w:tc>
        <w:tc>
          <w:tcPr>
            <w:tcW w:w="31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-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46E31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-</w:t>
            </w:r>
          </w:p>
        </w:tc>
      </w:tr>
      <w:tr w:rsidR="00B46E31" w:rsidRPr="00847012" w:rsidTr="00C541D6">
        <w:trPr>
          <w:trHeight w:val="278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B46E31" w:rsidRDefault="0030066D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rtl/>
              </w:rPr>
            </w:pPr>
            <w:r>
              <w:rPr>
                <w:rFonts w:ascii="Arial" w:hAnsi="Arial" w:cs="B Nazanin" w:hint="cs"/>
                <w:rtl/>
              </w:rPr>
              <w:t>-</w:t>
            </w:r>
          </w:p>
        </w:tc>
        <w:tc>
          <w:tcPr>
            <w:tcW w:w="607" w:type="dxa"/>
            <w:vAlign w:val="center"/>
          </w:tcPr>
          <w:p w:rsidR="00B46E31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 xml:space="preserve">خیر مقدم </w:t>
            </w:r>
            <w:r w:rsidR="00C47226"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تبیین اهداف و برنامه کارگاه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B46E31" w:rsidRPr="00951C45" w:rsidRDefault="00C47226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 w:rsidRPr="00951C45"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دبیر</w:t>
            </w: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 xml:space="preserve"> کارگاه</w:t>
            </w: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B46E31" w:rsidRPr="00847012" w:rsidRDefault="00C47226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دکتر فریده ملکشاهی</w:t>
            </w:r>
          </w:p>
        </w:tc>
      </w:tr>
      <w:tr w:rsidR="00B46E31" w:rsidRPr="00847012" w:rsidTr="00C541D6">
        <w:trPr>
          <w:trHeight w:val="362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B46E31" w:rsidRPr="0030066D" w:rsidRDefault="0030066D" w:rsidP="00C541D6">
            <w:pPr>
              <w:bidi/>
              <w:spacing w:after="0" w:line="240" w:lineRule="auto"/>
              <w:jc w:val="center"/>
              <w:rPr>
                <w:rFonts w:ascii="Arial" w:hAnsi="Arial" w:cs="Times New Roman"/>
                <w:rtl/>
              </w:rPr>
            </w:pPr>
            <w:r>
              <w:rPr>
                <w:rFonts w:ascii="Arial" w:hAnsi="Arial" w:cs="Times New Roman" w:hint="cs"/>
                <w:rtl/>
              </w:rPr>
              <w:t>_</w:t>
            </w:r>
          </w:p>
        </w:tc>
        <w:tc>
          <w:tcPr>
            <w:tcW w:w="607" w:type="dxa"/>
            <w:vAlign w:val="center"/>
          </w:tcPr>
          <w:p w:rsidR="00B46E31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B46E31" w:rsidRDefault="0030066D" w:rsidP="0030066D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 xml:space="preserve">مقدمه، معارفه 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B46E31" w:rsidRPr="00847012" w:rsidRDefault="00B46E31" w:rsidP="00C47226">
            <w:pPr>
              <w:bidi/>
              <w:spacing w:after="0" w:line="240" w:lineRule="auto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مدرس</w:t>
            </w:r>
            <w:r w:rsidR="00C47226"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ین</w:t>
            </w: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 xml:space="preserve"> کارگاه (دکتر</w:t>
            </w:r>
            <w:r w:rsidR="00C47226"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مهناز مردانی، فریده ملکشاهی</w:t>
            </w: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) و شرکت کنندگان</w:t>
            </w: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B46E31" w:rsidRPr="00847012" w:rsidRDefault="00B46E31" w:rsidP="00C541D6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 xml:space="preserve"> -</w:t>
            </w:r>
          </w:p>
        </w:tc>
      </w:tr>
      <w:tr w:rsidR="00ED5388" w:rsidRPr="00847012" w:rsidTr="00C541D6">
        <w:trPr>
          <w:trHeight w:val="362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ED5388" w:rsidRPr="00A9199B" w:rsidRDefault="00A9199B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rtl/>
              </w:rPr>
            </w:pPr>
            <w:r w:rsidRPr="00A9199B">
              <w:rPr>
                <w:rFonts w:ascii="Arial" w:hAnsi="Arial" w:cs="B Nazanin" w:hint="cs"/>
                <w:rtl/>
              </w:rPr>
              <w:t>10-</w:t>
            </w:r>
            <w:r w:rsidR="00ED5388" w:rsidRPr="00A9199B">
              <w:rPr>
                <w:rFonts w:ascii="Arial" w:hAnsi="Arial" w:cs="B Nazanin" w:hint="cs"/>
                <w:rtl/>
              </w:rPr>
              <w:t>40/8</w:t>
            </w:r>
          </w:p>
        </w:tc>
        <w:tc>
          <w:tcPr>
            <w:tcW w:w="607" w:type="dxa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کدهای اخلاقی در پژوهش های علوم پزشکی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دکتر یزدانبخش غلامی</w:t>
            </w: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سخنرانی</w:t>
            </w:r>
          </w:p>
        </w:tc>
      </w:tr>
      <w:tr w:rsidR="00ED5388" w:rsidRPr="00847012" w:rsidTr="00C541D6">
        <w:trPr>
          <w:trHeight w:val="362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ED5388" w:rsidRPr="00A9199B" w:rsidRDefault="00A9199B" w:rsidP="00A9199B">
            <w:pPr>
              <w:bidi/>
              <w:spacing w:after="0" w:line="240" w:lineRule="auto"/>
              <w:jc w:val="center"/>
              <w:rPr>
                <w:rFonts w:ascii="Arial" w:hAnsi="Arial" w:cs="B Nazanin"/>
                <w:rtl/>
              </w:rPr>
            </w:pPr>
            <w:r w:rsidRPr="00A9199B">
              <w:rPr>
                <w:rFonts w:ascii="Arial" w:hAnsi="Arial" w:cs="B Nazanin" w:hint="cs"/>
                <w:rtl/>
              </w:rPr>
              <w:t>11-10</w:t>
            </w:r>
          </w:p>
        </w:tc>
        <w:tc>
          <w:tcPr>
            <w:tcW w:w="607" w:type="dxa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60</w:t>
            </w: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دستورالعمل کشوری اخلاق در انتشار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 xml:space="preserve">دکتر مهناز مردانی </w:t>
            </w:r>
          </w:p>
          <w:p w:rsidR="00ED5388" w:rsidRPr="00847012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ED5388" w:rsidRPr="00847012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سخنرانی</w:t>
            </w:r>
          </w:p>
        </w:tc>
      </w:tr>
      <w:tr w:rsidR="00ED5388" w:rsidRPr="00847012" w:rsidTr="00C541D6">
        <w:trPr>
          <w:trHeight w:val="362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ED5388" w:rsidRDefault="00A9199B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rtl/>
              </w:rPr>
            </w:pPr>
            <w:r>
              <w:rPr>
                <w:rFonts w:ascii="Arial" w:hAnsi="Arial" w:cs="B Nazanin" w:hint="cs"/>
                <w:rtl/>
              </w:rPr>
              <w:t>50/11-11</w:t>
            </w:r>
          </w:p>
        </w:tc>
        <w:tc>
          <w:tcPr>
            <w:tcW w:w="607" w:type="dxa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60</w:t>
            </w: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دستورالعمل کشوری اخلاق در انتشار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Pr="00847012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دکتر فریده ملکشاهی</w:t>
            </w: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ED5388" w:rsidRPr="00847012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سخنرانی</w:t>
            </w:r>
          </w:p>
        </w:tc>
      </w:tr>
      <w:tr w:rsidR="00ED5388" w:rsidRPr="00847012" w:rsidTr="00C541D6">
        <w:trPr>
          <w:trHeight w:val="362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rtl/>
              </w:rPr>
            </w:pPr>
          </w:p>
        </w:tc>
        <w:tc>
          <w:tcPr>
            <w:tcW w:w="607" w:type="dxa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پذیرایی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************</w:t>
            </w: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*********</w:t>
            </w:r>
          </w:p>
        </w:tc>
      </w:tr>
      <w:tr w:rsidR="00ED5388" w:rsidRPr="00847012" w:rsidTr="00C541D6">
        <w:trPr>
          <w:trHeight w:val="362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ED5388" w:rsidRDefault="00A9199B" w:rsidP="00A9199B">
            <w:pPr>
              <w:bidi/>
              <w:spacing w:after="0" w:line="240" w:lineRule="auto"/>
              <w:jc w:val="center"/>
              <w:rPr>
                <w:rFonts w:ascii="Arial" w:hAnsi="Arial" w:cs="B Nazanin"/>
                <w:rtl/>
              </w:rPr>
            </w:pPr>
            <w:r>
              <w:rPr>
                <w:rFonts w:ascii="Arial" w:hAnsi="Arial" w:cs="B Nazanin" w:hint="cs"/>
                <w:rtl/>
              </w:rPr>
              <w:t>15/12-12</w:t>
            </w:r>
          </w:p>
        </w:tc>
        <w:tc>
          <w:tcPr>
            <w:tcW w:w="607" w:type="dxa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15</w:t>
            </w: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نقد و ارزیابی مورد ها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مدرس وگروه ها</w:t>
            </w: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بحث و تبادل نظر گروهی</w:t>
            </w:r>
          </w:p>
        </w:tc>
      </w:tr>
      <w:tr w:rsidR="00ED5388" w:rsidRPr="00847012" w:rsidTr="00C541D6">
        <w:trPr>
          <w:trHeight w:val="362"/>
          <w:jc w:val="center"/>
        </w:trPr>
        <w:tc>
          <w:tcPr>
            <w:tcW w:w="1299" w:type="dxa"/>
            <w:tcBorders>
              <w:left w:val="nil"/>
            </w:tcBorders>
            <w:shd w:val="clear" w:color="auto" w:fill="auto"/>
            <w:vAlign w:val="center"/>
          </w:tcPr>
          <w:p w:rsidR="00ED5388" w:rsidRDefault="00A9199B" w:rsidP="00A9199B">
            <w:pPr>
              <w:bidi/>
              <w:spacing w:after="0" w:line="240" w:lineRule="auto"/>
              <w:jc w:val="center"/>
              <w:rPr>
                <w:rFonts w:ascii="Arial" w:hAnsi="Arial" w:cs="B Nazanin"/>
                <w:rtl/>
              </w:rPr>
            </w:pPr>
            <w:r>
              <w:rPr>
                <w:rFonts w:ascii="Arial" w:hAnsi="Arial" w:cs="B Nazanin" w:hint="cs"/>
                <w:rtl/>
              </w:rPr>
              <w:t>30/12-15/12</w:t>
            </w:r>
          </w:p>
        </w:tc>
        <w:tc>
          <w:tcPr>
            <w:tcW w:w="607" w:type="dxa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5</w:t>
            </w:r>
          </w:p>
        </w:tc>
        <w:tc>
          <w:tcPr>
            <w:tcW w:w="3425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جمع بندی مطالب</w:t>
            </w:r>
          </w:p>
        </w:tc>
        <w:tc>
          <w:tcPr>
            <w:tcW w:w="312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  <w:r>
              <w:rPr>
                <w:rFonts w:ascii="Arial" w:hAnsi="Arial" w:cs="B Nazanin" w:hint="cs"/>
                <w:b/>
                <w:bCs/>
                <w:kern w:val="24"/>
                <w:rtl/>
                <w:lang w:bidi="fa-IR"/>
              </w:rPr>
              <w:t>مدرسین</w:t>
            </w:r>
          </w:p>
        </w:tc>
        <w:tc>
          <w:tcPr>
            <w:tcW w:w="1890" w:type="dxa"/>
            <w:tcBorders>
              <w:right w:val="nil"/>
            </w:tcBorders>
            <w:shd w:val="clear" w:color="auto" w:fill="auto"/>
            <w:vAlign w:val="center"/>
          </w:tcPr>
          <w:p w:rsidR="00ED5388" w:rsidRDefault="00ED5388" w:rsidP="00ED5388">
            <w:pPr>
              <w:bidi/>
              <w:spacing w:after="0" w:line="240" w:lineRule="auto"/>
              <w:jc w:val="center"/>
              <w:rPr>
                <w:rFonts w:ascii="Arial" w:hAnsi="Arial" w:cs="B Nazanin"/>
                <w:b/>
                <w:bCs/>
                <w:kern w:val="24"/>
                <w:rtl/>
                <w:lang w:bidi="fa-IR"/>
              </w:rPr>
            </w:pPr>
          </w:p>
        </w:tc>
      </w:tr>
    </w:tbl>
    <w:p w:rsidR="002D5C21" w:rsidRDefault="002D5C21" w:rsidP="001D5D9C">
      <w:pPr>
        <w:bidi/>
      </w:pPr>
    </w:p>
    <w:sectPr w:rsidR="002D5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631712"/>
    <w:multiLevelType w:val="hybridMultilevel"/>
    <w:tmpl w:val="94807B8A"/>
    <w:lvl w:ilvl="0" w:tplc="6DFA6C8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46115E"/>
    <w:multiLevelType w:val="multilevel"/>
    <w:tmpl w:val="CC86B23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BA26F97"/>
    <w:multiLevelType w:val="hybridMultilevel"/>
    <w:tmpl w:val="35C88404"/>
    <w:lvl w:ilvl="0" w:tplc="DB14303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DO3tDA1trSwNDFR0lEKTi0uzszPAykwqQUAbKccMiwAAAA="/>
  </w:docVars>
  <w:rsids>
    <w:rsidRoot w:val="009D1F8B"/>
    <w:rsid w:val="00080BBF"/>
    <w:rsid w:val="000C092D"/>
    <w:rsid w:val="000E277A"/>
    <w:rsid w:val="001152C5"/>
    <w:rsid w:val="00121A43"/>
    <w:rsid w:val="001551D3"/>
    <w:rsid w:val="001C7F44"/>
    <w:rsid w:val="001D5D9C"/>
    <w:rsid w:val="0026436B"/>
    <w:rsid w:val="00282DB1"/>
    <w:rsid w:val="00293094"/>
    <w:rsid w:val="002C49A4"/>
    <w:rsid w:val="002D5C21"/>
    <w:rsid w:val="0030066D"/>
    <w:rsid w:val="00653898"/>
    <w:rsid w:val="007811C1"/>
    <w:rsid w:val="0084750C"/>
    <w:rsid w:val="00891120"/>
    <w:rsid w:val="00946900"/>
    <w:rsid w:val="00951C45"/>
    <w:rsid w:val="009D1F8B"/>
    <w:rsid w:val="00A9199B"/>
    <w:rsid w:val="00B46E31"/>
    <w:rsid w:val="00BA0D86"/>
    <w:rsid w:val="00C47226"/>
    <w:rsid w:val="00C541D6"/>
    <w:rsid w:val="00CA5321"/>
    <w:rsid w:val="00D87A5A"/>
    <w:rsid w:val="00DF69FB"/>
    <w:rsid w:val="00E062E8"/>
    <w:rsid w:val="00E10507"/>
    <w:rsid w:val="00EB03F2"/>
    <w:rsid w:val="00EB4158"/>
    <w:rsid w:val="00ED5388"/>
    <w:rsid w:val="00F01482"/>
    <w:rsid w:val="00F375A3"/>
    <w:rsid w:val="00FD4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056A8"/>
  <w15:docId w15:val="{721AA712-5195-418F-BDF7-BC53AAA79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D9C"/>
  </w:style>
  <w:style w:type="paragraph" w:styleId="Heading1">
    <w:name w:val="heading 1"/>
    <w:basedOn w:val="Normal"/>
    <w:next w:val="Normal"/>
    <w:link w:val="Heading1Char"/>
    <w:uiPriority w:val="9"/>
    <w:qFormat/>
    <w:rsid w:val="000E277A"/>
    <w:pPr>
      <w:keepNext/>
      <w:keepLines/>
      <w:numPr>
        <w:numId w:val="3"/>
      </w:numPr>
      <w:bidi/>
      <w:spacing w:before="480" w:after="0" w:line="276" w:lineRule="auto"/>
      <w:ind w:hanging="36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E277A"/>
    <w:pPr>
      <w:keepNext/>
      <w:keepLines/>
      <w:framePr w:wrap="around" w:vAnchor="text" w:hAnchor="text" w:y="1"/>
      <w:tabs>
        <w:tab w:val="num" w:pos="720"/>
      </w:tabs>
      <w:spacing w:before="200" w:after="0" w:line="276" w:lineRule="auto"/>
      <w:ind w:left="720" w:hanging="360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26"/>
      <w:szCs w:val="26"/>
      <w14:textOutline w14:w="9525" w14:cap="rnd" w14:cmpd="sng" w14:algn="ctr">
        <w14:noFill/>
        <w14:prstDash w14:val="solid"/>
        <w14:bevel/>
      </w14:textOutline>
      <w14:textFill>
        <w14:noFill/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27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277A"/>
    <w:rPr>
      <w:rFonts w:asciiTheme="majorHAnsi" w:eastAsiaTheme="majorEastAsia" w:hAnsiTheme="majorHAnsi" w:cstheme="majorBidi"/>
      <w:b/>
      <w:bCs/>
      <w:color w:val="FFFFFF" w:themeColor="background1"/>
      <w:sz w:val="26"/>
      <w:szCs w:val="26"/>
      <w14:textOutline w14:w="9525" w14:cap="rnd" w14:cmpd="sng" w14:algn="ctr">
        <w14:noFill/>
        <w14:prstDash w14:val="solid"/>
        <w14:bevel/>
      </w14:textOutline>
      <w14:textFill>
        <w14:noFill/>
      </w14:textFill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D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D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Taghipour</dc:creator>
  <cp:lastModifiedBy>Windows User</cp:lastModifiedBy>
  <cp:revision>2</cp:revision>
  <cp:lastPrinted>2017-01-06T05:12:00Z</cp:lastPrinted>
  <dcterms:created xsi:type="dcterms:W3CDTF">2019-03-04T05:28:00Z</dcterms:created>
  <dcterms:modified xsi:type="dcterms:W3CDTF">2019-03-04T05:28:00Z</dcterms:modified>
</cp:coreProperties>
</file>